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8fa1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27a8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f161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